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B07D1" w14:textId="73F61410" w:rsidR="00013E79" w:rsidRPr="00013E79" w:rsidRDefault="00013E79" w:rsidP="00013E79">
      <w:pPr>
        <w:rPr>
          <w:rFonts w:ascii="RomanBlackRegular" w:hAnsi="RomanBlackRegular"/>
          <w:b/>
          <w:sz w:val="20"/>
          <w:szCs w:val="20"/>
        </w:rPr>
      </w:pPr>
      <w:r w:rsidRPr="00013E79">
        <w:rPr>
          <w:rFonts w:ascii="RomanBlackRegular" w:hAnsi="RomanBlackRegular"/>
          <w:b/>
          <w:sz w:val="20"/>
          <w:szCs w:val="20"/>
        </w:rPr>
        <w:t>Table S3  Content of the first 20 genera</w:t>
      </w:r>
      <w:r>
        <w:rPr>
          <w:rFonts w:ascii="RomanBlackRegular" w:hAnsi="RomanBlackRegular"/>
          <w:b/>
          <w:sz w:val="20"/>
          <w:szCs w:val="20"/>
        </w:rPr>
        <w:t xml:space="preserve"> </w:t>
      </w:r>
      <w:r w:rsidRPr="00013E79">
        <w:rPr>
          <w:rFonts w:ascii="RomanBlackRegular" w:hAnsi="RomanBlackRegular"/>
          <w:b/>
          <w:sz w:val="20"/>
          <w:szCs w:val="20"/>
        </w:rPr>
        <w:t>of male and female mealybugs</w:t>
      </w:r>
    </w:p>
    <w:tbl>
      <w:tblPr>
        <w:tblW w:w="5320" w:type="dxa"/>
        <w:tblInd w:w="93" w:type="dxa"/>
        <w:tblLook w:val="0000" w:firstRow="0" w:lastRow="0" w:firstColumn="0" w:lastColumn="0" w:noHBand="0" w:noVBand="0"/>
      </w:tblPr>
      <w:tblGrid>
        <w:gridCol w:w="2308"/>
        <w:gridCol w:w="1372"/>
        <w:gridCol w:w="2308"/>
        <w:gridCol w:w="1372"/>
      </w:tblGrid>
      <w:tr w:rsidR="00013E79" w:rsidRPr="00013E79" w14:paraId="0E1395BE" w14:textId="77777777" w:rsidTr="00D35961">
        <w:trPr>
          <w:trHeight w:val="315"/>
        </w:trPr>
        <w:tc>
          <w:tcPr>
            <w:tcW w:w="2660" w:type="dxa"/>
            <w:gridSpan w:val="2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7D77C539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b/>
                <w:bCs/>
                <w:color w:val="000000"/>
                <w:kern w:val="0"/>
                <w:sz w:val="20"/>
                <w:szCs w:val="20"/>
              </w:rPr>
            </w:pPr>
            <w:bookmarkStart w:id="0" w:name="RANGE!A1"/>
            <w:r w:rsidRPr="00013E79">
              <w:rPr>
                <w:rFonts w:ascii="RomanBlackRegular" w:hAnsi="RomanBlackRegular"/>
                <w:b/>
                <w:bCs/>
                <w:color w:val="000000"/>
                <w:kern w:val="0"/>
                <w:sz w:val="20"/>
                <w:szCs w:val="20"/>
              </w:rPr>
              <w:t>Male mealybug</w:t>
            </w:r>
            <w:bookmarkEnd w:id="0"/>
          </w:p>
        </w:tc>
        <w:tc>
          <w:tcPr>
            <w:tcW w:w="2660" w:type="dxa"/>
            <w:gridSpan w:val="2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76D615E9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b/>
                <w:b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b/>
                <w:bCs/>
                <w:color w:val="000000"/>
                <w:kern w:val="0"/>
                <w:sz w:val="20"/>
                <w:szCs w:val="20"/>
              </w:rPr>
              <w:t>Female mealybug</w:t>
            </w:r>
          </w:p>
        </w:tc>
      </w:tr>
      <w:tr w:rsidR="00013E79" w:rsidRPr="00013E79" w14:paraId="42011FEB" w14:textId="77777777" w:rsidTr="00D35961">
        <w:trPr>
          <w:trHeight w:val="300"/>
        </w:trPr>
        <w:tc>
          <w:tcPr>
            <w:tcW w:w="169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20644483" w14:textId="63187411" w:rsidR="00013E79" w:rsidRPr="00013E79" w:rsidRDefault="00013E79" w:rsidP="00013E79">
            <w:pPr>
              <w:widowControl/>
              <w:jc w:val="center"/>
              <w:rPr>
                <w:rFonts w:ascii="RomanBlackRegular" w:hAnsi="RomanBlackRegular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RomanBlackRegular" w:hAnsi="RomanBlackRegular" w:hint="eastAsia"/>
                <w:b/>
                <w:bCs/>
                <w:color w:val="000000"/>
                <w:kern w:val="0"/>
                <w:sz w:val="20"/>
                <w:szCs w:val="20"/>
              </w:rPr>
              <w:t>G</w:t>
            </w:r>
            <w:r>
              <w:rPr>
                <w:rFonts w:ascii="RomanBlackRegular" w:hAnsi="RomanBlackRegular"/>
                <w:b/>
                <w:bCs/>
                <w:color w:val="000000"/>
                <w:kern w:val="0"/>
                <w:sz w:val="20"/>
                <w:szCs w:val="20"/>
              </w:rPr>
              <w:t>enera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41A508B1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b/>
                <w:b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b/>
                <w:bCs/>
                <w:color w:val="000000"/>
                <w:kern w:val="0"/>
                <w:sz w:val="20"/>
                <w:szCs w:val="20"/>
              </w:rPr>
              <w:t>percentage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734B437E" w14:textId="2C40AAF3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RomanBlackRegular" w:hAnsi="RomanBlackRegular"/>
                <w:b/>
                <w:bCs/>
                <w:color w:val="000000"/>
                <w:kern w:val="0"/>
                <w:sz w:val="20"/>
                <w:szCs w:val="20"/>
              </w:rPr>
              <w:t>genera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296926C5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b/>
                <w:b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b/>
                <w:bCs/>
                <w:color w:val="000000"/>
                <w:kern w:val="0"/>
                <w:sz w:val="20"/>
                <w:szCs w:val="20"/>
              </w:rPr>
              <w:t>percentage</w:t>
            </w:r>
          </w:p>
        </w:tc>
      </w:tr>
      <w:tr w:rsidR="00013E79" w:rsidRPr="00013E79" w14:paraId="32945321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3257BB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Acinetobacter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C8735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84.39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BBFA23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Acinetobacter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77CA2F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71.85%</w:t>
            </w:r>
          </w:p>
        </w:tc>
      </w:tr>
      <w:tr w:rsidR="00013E79" w:rsidRPr="00013E79" w14:paraId="34AC8FE8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45DBBF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Pseudomona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0C2885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9.13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7B5328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Pseudomona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31DB08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11.14%</w:t>
            </w:r>
          </w:p>
        </w:tc>
      </w:tr>
      <w:tr w:rsidR="00013E79" w:rsidRPr="00013E79" w14:paraId="0F42DD5B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19947E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Limnobacter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27E1C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57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8CFE4C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Escherichia/Shigell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04627B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2.81%</w:t>
            </w:r>
          </w:p>
        </w:tc>
      </w:tr>
      <w:tr w:rsidR="00013E79" w:rsidRPr="00013E79" w14:paraId="0C46C1FA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32B4BE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Aminobacter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4C97D8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38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6A037F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Chryseobacteriu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150AA8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1.11%</w:t>
            </w:r>
          </w:p>
        </w:tc>
      </w:tr>
      <w:tr w:rsidR="00013E79" w:rsidRPr="00013E79" w14:paraId="432D9D1D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8C395D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Bradyrhizobiu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815856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32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26B3E2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Brucell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CFBA5F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98%</w:t>
            </w:r>
          </w:p>
        </w:tc>
      </w:tr>
      <w:tr w:rsidR="00013E79" w:rsidRPr="00013E79" w14:paraId="7183B45B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129C4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Sphingomona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DC21F1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26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0ED6F1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Sphingobacteriu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58C4D4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98%</w:t>
            </w:r>
          </w:p>
        </w:tc>
      </w:tr>
      <w:tr w:rsidR="00013E79" w:rsidRPr="00013E79" w14:paraId="17D0EF09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AB01DD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Methylophilu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737067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25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ABCF39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Bradyrhizobiu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399334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66%</w:t>
            </w:r>
          </w:p>
        </w:tc>
      </w:tr>
      <w:tr w:rsidR="00013E79" w:rsidRPr="00013E79" w14:paraId="119D0BF6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6EE823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Brevundimona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CC6593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24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619098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Brevundimona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F4E90B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66%</w:t>
            </w:r>
          </w:p>
        </w:tc>
      </w:tr>
      <w:tr w:rsidR="00013E79" w:rsidRPr="00013E79" w14:paraId="0DB97230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E0A259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Brucell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C12332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24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702077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Aminobacter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9A2CE7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50%</w:t>
            </w:r>
          </w:p>
        </w:tc>
      </w:tr>
      <w:tr w:rsidR="00013E79" w:rsidRPr="00013E79" w14:paraId="42871A92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5E4DDE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Brevibacteriu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DDFA7E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22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DF7A22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Sphingomona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5D3354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48%</w:t>
            </w:r>
          </w:p>
        </w:tc>
      </w:tr>
      <w:tr w:rsidR="00013E79" w:rsidRPr="00013E79" w14:paraId="3F325585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133305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Methylobacteriu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993ACD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19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71D192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Brevibacteriu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8194B3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47%</w:t>
            </w:r>
          </w:p>
        </w:tc>
      </w:tr>
      <w:tr w:rsidR="00013E79" w:rsidRPr="00013E79" w14:paraId="45082CAE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079587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Escherichia/Shigell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01717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18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8285ED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Flavobacteriu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58B442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46%</w:t>
            </w:r>
          </w:p>
        </w:tc>
      </w:tr>
      <w:tr w:rsidR="00013E79" w:rsidRPr="00013E79" w14:paraId="4DB2A4ED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A6EDD8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Anoxybacillu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FF611E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17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3D9A16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Lactobacillu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4CFDD5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41%</w:t>
            </w:r>
          </w:p>
        </w:tc>
      </w:tr>
      <w:tr w:rsidR="00013E79" w:rsidRPr="00013E79" w14:paraId="143FF674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DFC0D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Aerococcu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6B6466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15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F7898E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Limnobacter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64C0A9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41%</w:t>
            </w:r>
          </w:p>
        </w:tc>
      </w:tr>
      <w:tr w:rsidR="00013E79" w:rsidRPr="00013E79" w14:paraId="52ACCB0B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DE788F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Rhizobiu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C3FD8A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09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E246B7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Ruminococcu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BF9B11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41%</w:t>
            </w:r>
          </w:p>
        </w:tc>
      </w:tr>
      <w:tr w:rsidR="00013E79" w:rsidRPr="00013E79" w14:paraId="74F827B8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F6462E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Corynebacteriu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EF1CBE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08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2E6A2E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Parasutterell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AC59A7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33%</w:t>
            </w:r>
          </w:p>
        </w:tc>
      </w:tr>
      <w:tr w:rsidR="00013E79" w:rsidRPr="00013E79" w14:paraId="3A2BE9DE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18A5B1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Hydrocarboniphag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996E37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07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25F1A5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Rhizobiu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B43397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33%</w:t>
            </w:r>
          </w:p>
        </w:tc>
      </w:tr>
      <w:tr w:rsidR="00013E79" w:rsidRPr="00013E79" w14:paraId="734D229E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B7C476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Lactobacillu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F8C267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07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46B398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Deinococcu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64C7AD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31%</w:t>
            </w:r>
          </w:p>
        </w:tc>
      </w:tr>
      <w:tr w:rsidR="00013E79" w:rsidRPr="00013E79" w14:paraId="42E00FB0" w14:textId="77777777" w:rsidTr="00D35961">
        <w:trPr>
          <w:trHeight w:val="285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360161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Rhodococcu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DFDB5A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06%</w:t>
            </w:r>
          </w:p>
        </w:tc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EEE1F1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Pseudochrobactru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5E90A7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27%</w:t>
            </w:r>
          </w:p>
        </w:tc>
      </w:tr>
      <w:tr w:rsidR="00013E79" w:rsidRPr="00013E79" w14:paraId="05EDDC57" w14:textId="77777777" w:rsidTr="00D35961">
        <w:trPr>
          <w:trHeight w:val="300"/>
        </w:trPr>
        <w:tc>
          <w:tcPr>
            <w:tcW w:w="169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28C6B58B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Propionibacterium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6A2F70D5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05%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39088554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i/>
                <w:iCs/>
                <w:color w:val="000000"/>
                <w:kern w:val="0"/>
                <w:sz w:val="20"/>
                <w:szCs w:val="20"/>
              </w:rPr>
              <w:t>Victivallis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16EFBB37" w14:textId="77777777" w:rsidR="00013E79" w:rsidRPr="00013E79" w:rsidRDefault="00013E79" w:rsidP="00D35961">
            <w:pPr>
              <w:widowControl/>
              <w:jc w:val="center"/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</w:pPr>
            <w:r w:rsidRPr="00013E79">
              <w:rPr>
                <w:rFonts w:ascii="RomanBlackRegular" w:hAnsi="RomanBlackRegular"/>
                <w:color w:val="000000"/>
                <w:kern w:val="0"/>
                <w:sz w:val="20"/>
                <w:szCs w:val="20"/>
              </w:rPr>
              <w:t>0.26%</w:t>
            </w:r>
          </w:p>
        </w:tc>
      </w:tr>
    </w:tbl>
    <w:p w14:paraId="112AA14B" w14:textId="77777777" w:rsidR="00013E79" w:rsidRPr="00013E79" w:rsidRDefault="00013E79" w:rsidP="00013E79">
      <w:pPr>
        <w:rPr>
          <w:rFonts w:ascii="RomanBlackRegular" w:hAnsi="RomanBlackRegular"/>
        </w:rPr>
      </w:pPr>
    </w:p>
    <w:p w14:paraId="2B7A69C1" w14:textId="77777777" w:rsidR="00013E79" w:rsidRPr="00013E79" w:rsidRDefault="00013E79" w:rsidP="00013E79">
      <w:pPr>
        <w:rPr>
          <w:rFonts w:ascii="RomanBlackRegular" w:hAnsi="RomanBlackRegular"/>
        </w:rPr>
      </w:pPr>
    </w:p>
    <w:p w14:paraId="1237CABC" w14:textId="77777777" w:rsidR="00013E79" w:rsidRPr="00013E79" w:rsidRDefault="00013E79" w:rsidP="00013E79">
      <w:pPr>
        <w:rPr>
          <w:rFonts w:ascii="RomanBlackRegular" w:hAnsi="RomanBlackRegular"/>
        </w:rPr>
      </w:pPr>
    </w:p>
    <w:p w14:paraId="01695BED" w14:textId="77777777" w:rsidR="00013E79" w:rsidRPr="00013E79" w:rsidRDefault="00013E79" w:rsidP="00013E79">
      <w:pPr>
        <w:rPr>
          <w:rFonts w:ascii="RomanBlackRegular" w:hAnsi="RomanBlackRegular"/>
        </w:rPr>
      </w:pPr>
    </w:p>
    <w:p w14:paraId="79675564" w14:textId="77777777" w:rsidR="006605A4" w:rsidRPr="00013E79" w:rsidRDefault="006605A4">
      <w:pPr>
        <w:rPr>
          <w:rFonts w:ascii="RomanBlackRegular" w:hAnsi="RomanBlackRegular"/>
        </w:rPr>
      </w:pPr>
    </w:p>
    <w:sectPr w:rsidR="006605A4" w:rsidRPr="00013E79" w:rsidSect="00013E79">
      <w:pgSz w:w="12240" w:h="15840" w:code="1"/>
      <w:pgMar w:top="1418" w:right="1418" w:bottom="1418" w:left="1418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RomanBlackRegular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rO0NDY0MrQAspV0lIJTi4sz8/NACgxrAQ5VtZosAAAA"/>
  </w:docVars>
  <w:rsids>
    <w:rsidRoot w:val="00013E79"/>
    <w:rsid w:val="00013E79"/>
    <w:rsid w:val="00660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86DAC"/>
  <w15:chartTrackingRefBased/>
  <w15:docId w15:val="{9B85D4C9-90FB-42C5-8D3F-3CE9CFCA4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13E7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4</Words>
  <Characters>823</Characters>
  <Application>Microsoft Office Word</Application>
  <DocSecurity>0</DocSecurity>
  <Lines>6</Lines>
  <Paragraphs>1</Paragraphs>
  <ScaleCrop>false</ScaleCrop>
  <Company>中国石油大学</Company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ming ruan</dc:creator>
  <cp:keywords/>
  <dc:description/>
  <cp:lastModifiedBy>yongming ruan</cp:lastModifiedBy>
  <cp:revision>1</cp:revision>
  <dcterms:created xsi:type="dcterms:W3CDTF">2023-04-20T04:03:00Z</dcterms:created>
  <dcterms:modified xsi:type="dcterms:W3CDTF">2023-04-20T04:06:00Z</dcterms:modified>
</cp:coreProperties>
</file>